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D6EEEE" w14:textId="3898C361" w:rsidR="0090152B" w:rsidRDefault="0090152B" w:rsidP="000C4888"/>
    <w:tbl>
      <w:tblPr>
        <w:tblStyle w:val="TableGrid"/>
        <w:tblW w:w="10534" w:type="dxa"/>
        <w:tblLayout w:type="fixed"/>
        <w:tblLook w:val="04A0" w:firstRow="1" w:lastRow="0" w:firstColumn="1" w:lastColumn="0" w:noHBand="0" w:noVBand="1"/>
      </w:tblPr>
      <w:tblGrid>
        <w:gridCol w:w="435"/>
        <w:gridCol w:w="2530"/>
        <w:gridCol w:w="3186"/>
        <w:gridCol w:w="387"/>
        <w:gridCol w:w="414"/>
        <w:gridCol w:w="352"/>
        <w:gridCol w:w="17"/>
        <w:gridCol w:w="1081"/>
        <w:gridCol w:w="2132"/>
      </w:tblGrid>
      <w:tr w:rsidR="0090152B" w14:paraId="4F346C61" w14:textId="77777777" w:rsidTr="00753BEC">
        <w:trPr>
          <w:trHeight w:val="188"/>
        </w:trPr>
        <w:tc>
          <w:tcPr>
            <w:tcW w:w="10534" w:type="dxa"/>
            <w:gridSpan w:val="9"/>
          </w:tcPr>
          <w:p w14:paraId="062832E0" w14:textId="663E03B2" w:rsidR="0090152B" w:rsidRPr="0090152B" w:rsidRDefault="0090152B" w:rsidP="000C4888">
            <w:pPr>
              <w:rPr>
                <w:b/>
                <w:bCs/>
              </w:rPr>
            </w:pPr>
            <w:r w:rsidRPr="0090152B">
              <w:rPr>
                <w:b/>
                <w:bCs/>
              </w:rPr>
              <w:t>Test Writer:</w:t>
            </w:r>
            <w:r w:rsidR="002F49F7">
              <w:rPr>
                <w:b/>
                <w:bCs/>
              </w:rPr>
              <w:t xml:space="preserve"> </w:t>
            </w:r>
            <w:r w:rsidR="002F49F7" w:rsidRPr="00977A0A">
              <w:t>Navid Karami</w:t>
            </w:r>
            <w:r w:rsidR="00977A0A">
              <w:t>-</w:t>
            </w:r>
            <w:proofErr w:type="spellStart"/>
            <w:r w:rsidR="00977A0A">
              <w:t>chamgordani</w:t>
            </w:r>
            <w:proofErr w:type="spellEnd"/>
          </w:p>
        </w:tc>
      </w:tr>
      <w:tr w:rsidR="0090152B" w14:paraId="3612ECD7" w14:textId="77777777" w:rsidTr="003074A3">
        <w:trPr>
          <w:trHeight w:val="251"/>
        </w:trPr>
        <w:tc>
          <w:tcPr>
            <w:tcW w:w="2965" w:type="dxa"/>
            <w:gridSpan w:val="2"/>
          </w:tcPr>
          <w:p w14:paraId="292E9723" w14:textId="2D67ADE6" w:rsidR="0090152B" w:rsidRPr="0090152B" w:rsidRDefault="0090152B" w:rsidP="000C4888">
            <w:pPr>
              <w:rPr>
                <w:b/>
                <w:bCs/>
              </w:rPr>
            </w:pPr>
            <w:r w:rsidRPr="0090152B">
              <w:rPr>
                <w:b/>
                <w:bCs/>
              </w:rPr>
              <w:t>Test Case Name</w:t>
            </w:r>
            <w:r w:rsidR="003074A3">
              <w:rPr>
                <w:b/>
                <w:bCs/>
              </w:rPr>
              <w:t>:</w:t>
            </w:r>
          </w:p>
        </w:tc>
        <w:tc>
          <w:tcPr>
            <w:tcW w:w="4339" w:type="dxa"/>
            <w:gridSpan w:val="4"/>
          </w:tcPr>
          <w:p w14:paraId="0F4EECCA" w14:textId="6315F262" w:rsidR="0090152B" w:rsidRPr="00B61F40" w:rsidRDefault="00B61F40" w:rsidP="000C4888">
            <w:r w:rsidRPr="00B61F40">
              <w:t>Ultrasonic Sensor</w:t>
            </w:r>
          </w:p>
        </w:tc>
        <w:tc>
          <w:tcPr>
            <w:tcW w:w="1098" w:type="dxa"/>
            <w:gridSpan w:val="2"/>
          </w:tcPr>
          <w:p w14:paraId="61DEABCA" w14:textId="7579634E" w:rsidR="0090152B" w:rsidRPr="0090152B" w:rsidRDefault="0090152B" w:rsidP="000C4888">
            <w:pPr>
              <w:rPr>
                <w:b/>
                <w:bCs/>
              </w:rPr>
            </w:pPr>
            <w:r w:rsidRPr="0090152B">
              <w:rPr>
                <w:b/>
                <w:bCs/>
              </w:rPr>
              <w:t>Test ID#:</w:t>
            </w:r>
          </w:p>
        </w:tc>
        <w:tc>
          <w:tcPr>
            <w:tcW w:w="2132" w:type="dxa"/>
          </w:tcPr>
          <w:p w14:paraId="36715D3E" w14:textId="77777777" w:rsidR="0090152B" w:rsidRPr="0090152B" w:rsidRDefault="0090152B" w:rsidP="000C4888">
            <w:pPr>
              <w:rPr>
                <w:b/>
                <w:bCs/>
              </w:rPr>
            </w:pPr>
          </w:p>
        </w:tc>
      </w:tr>
      <w:tr w:rsidR="0090152B" w14:paraId="06033B55" w14:textId="77777777" w:rsidTr="003074A3">
        <w:trPr>
          <w:trHeight w:val="602"/>
        </w:trPr>
        <w:tc>
          <w:tcPr>
            <w:tcW w:w="2965" w:type="dxa"/>
            <w:gridSpan w:val="2"/>
          </w:tcPr>
          <w:p w14:paraId="0F14BB5E" w14:textId="7D8716AF" w:rsidR="0090152B" w:rsidRPr="0090152B" w:rsidRDefault="0090152B" w:rsidP="000C4888">
            <w:pPr>
              <w:rPr>
                <w:b/>
                <w:bCs/>
              </w:rPr>
            </w:pPr>
            <w:r w:rsidRPr="0090152B">
              <w:rPr>
                <w:b/>
                <w:bCs/>
              </w:rPr>
              <w:t>Description</w:t>
            </w:r>
            <w:r w:rsidR="003074A3">
              <w:rPr>
                <w:b/>
                <w:bCs/>
              </w:rPr>
              <w:t>:</w:t>
            </w:r>
          </w:p>
        </w:tc>
        <w:tc>
          <w:tcPr>
            <w:tcW w:w="4339" w:type="dxa"/>
            <w:gridSpan w:val="4"/>
          </w:tcPr>
          <w:p w14:paraId="4A9C2BC2" w14:textId="64ADA23D" w:rsidR="0090152B" w:rsidRPr="00B61F40" w:rsidRDefault="00B61F40" w:rsidP="000C4888">
            <w:r w:rsidRPr="00B61F40">
              <w:t>Check the sensor functionality to ensure it functions properly before</w:t>
            </w:r>
            <w:r w:rsidR="000F2E95">
              <w:t xml:space="preserve"> &amp; after</w:t>
            </w:r>
            <w:r w:rsidRPr="00B61F40">
              <w:t xml:space="preserve"> installing </w:t>
            </w:r>
            <w:r w:rsidR="000F2E95">
              <w:t>it</w:t>
            </w:r>
            <w:r w:rsidRPr="00B61F40">
              <w:t xml:space="preserve"> </w:t>
            </w:r>
          </w:p>
        </w:tc>
        <w:tc>
          <w:tcPr>
            <w:tcW w:w="1098" w:type="dxa"/>
            <w:gridSpan w:val="2"/>
          </w:tcPr>
          <w:p w14:paraId="6447853F" w14:textId="4AB8D632" w:rsidR="0090152B" w:rsidRPr="0090152B" w:rsidRDefault="0090152B" w:rsidP="000C4888">
            <w:pPr>
              <w:rPr>
                <w:b/>
                <w:bCs/>
              </w:rPr>
            </w:pPr>
            <w:r w:rsidRPr="0090152B">
              <w:rPr>
                <w:b/>
                <w:bCs/>
              </w:rPr>
              <w:t>Type</w:t>
            </w:r>
            <w:r w:rsidR="003074A3">
              <w:rPr>
                <w:b/>
                <w:bCs/>
              </w:rPr>
              <w:t>:</w:t>
            </w:r>
          </w:p>
        </w:tc>
        <w:tc>
          <w:tcPr>
            <w:tcW w:w="2132" w:type="dxa"/>
          </w:tcPr>
          <w:p w14:paraId="26CF9E93" w14:textId="77777777" w:rsidR="0090152B" w:rsidRPr="0090152B" w:rsidRDefault="0090152B" w:rsidP="000C4888">
            <w:pPr>
              <w:rPr>
                <w:b/>
                <w:bCs/>
              </w:rPr>
            </w:pPr>
          </w:p>
        </w:tc>
      </w:tr>
      <w:tr w:rsidR="0090152B" w14:paraId="1F122890" w14:textId="77777777" w:rsidTr="003074A3">
        <w:tc>
          <w:tcPr>
            <w:tcW w:w="2965" w:type="dxa"/>
            <w:gridSpan w:val="2"/>
          </w:tcPr>
          <w:p w14:paraId="4507DBC2" w14:textId="2CCB721E" w:rsidR="0090152B" w:rsidRPr="003074A3" w:rsidRDefault="0090152B" w:rsidP="000C4888">
            <w:pPr>
              <w:rPr>
                <w:b/>
                <w:bCs/>
              </w:rPr>
            </w:pPr>
            <w:r w:rsidRPr="003074A3">
              <w:rPr>
                <w:b/>
                <w:bCs/>
              </w:rPr>
              <w:t>Tester Information</w:t>
            </w:r>
            <w:r w:rsidR="003074A3">
              <w:rPr>
                <w:b/>
                <w:bCs/>
              </w:rPr>
              <w:t>:</w:t>
            </w:r>
          </w:p>
        </w:tc>
        <w:tc>
          <w:tcPr>
            <w:tcW w:w="7569" w:type="dxa"/>
            <w:gridSpan w:val="7"/>
          </w:tcPr>
          <w:p w14:paraId="4974C0B8" w14:textId="7C2258B1" w:rsidR="0090152B" w:rsidRDefault="002F49F7" w:rsidP="000C4888">
            <w:r>
              <w:t>Team member</w:t>
            </w:r>
          </w:p>
        </w:tc>
      </w:tr>
      <w:tr w:rsidR="0090152B" w14:paraId="4C0E279A" w14:textId="77777777" w:rsidTr="003074A3">
        <w:tc>
          <w:tcPr>
            <w:tcW w:w="2965" w:type="dxa"/>
            <w:gridSpan w:val="2"/>
          </w:tcPr>
          <w:p w14:paraId="16AAEE5D" w14:textId="13E5B627" w:rsidR="0090152B" w:rsidRPr="003074A3" w:rsidRDefault="0090152B" w:rsidP="000C4888">
            <w:pPr>
              <w:rPr>
                <w:b/>
                <w:bCs/>
              </w:rPr>
            </w:pPr>
            <w:r w:rsidRPr="003074A3">
              <w:rPr>
                <w:b/>
                <w:bCs/>
              </w:rPr>
              <w:t>Name of Tester</w:t>
            </w:r>
            <w:r w:rsidR="003074A3">
              <w:rPr>
                <w:b/>
                <w:bCs/>
              </w:rPr>
              <w:t>:</w:t>
            </w:r>
          </w:p>
        </w:tc>
        <w:tc>
          <w:tcPr>
            <w:tcW w:w="4339" w:type="dxa"/>
            <w:gridSpan w:val="4"/>
          </w:tcPr>
          <w:p w14:paraId="39F9772A" w14:textId="44BF005E" w:rsidR="0090152B" w:rsidRDefault="002F49F7" w:rsidP="000C4888">
            <w:r>
              <w:t>Adam</w:t>
            </w:r>
          </w:p>
        </w:tc>
        <w:tc>
          <w:tcPr>
            <w:tcW w:w="1098" w:type="dxa"/>
            <w:gridSpan w:val="2"/>
          </w:tcPr>
          <w:p w14:paraId="325D4CD7" w14:textId="6D800F4D" w:rsidR="0090152B" w:rsidRPr="0090152B" w:rsidRDefault="0090152B" w:rsidP="000C4888">
            <w:pPr>
              <w:rPr>
                <w:b/>
                <w:bCs/>
              </w:rPr>
            </w:pPr>
            <w:r w:rsidRPr="0090152B">
              <w:rPr>
                <w:b/>
                <w:bCs/>
              </w:rPr>
              <w:t>Date</w:t>
            </w:r>
            <w:r w:rsidR="003074A3">
              <w:rPr>
                <w:b/>
                <w:bCs/>
              </w:rPr>
              <w:t>:</w:t>
            </w:r>
          </w:p>
        </w:tc>
        <w:tc>
          <w:tcPr>
            <w:tcW w:w="2132" w:type="dxa"/>
          </w:tcPr>
          <w:p w14:paraId="4059B1FE" w14:textId="7CD99196" w:rsidR="0090152B" w:rsidRDefault="00B61F40" w:rsidP="000C4888">
            <w:r>
              <w:t>12/04/20</w:t>
            </w:r>
          </w:p>
        </w:tc>
      </w:tr>
      <w:tr w:rsidR="0090152B" w14:paraId="3A78D541" w14:textId="77777777" w:rsidTr="003074A3">
        <w:tc>
          <w:tcPr>
            <w:tcW w:w="2965" w:type="dxa"/>
            <w:gridSpan w:val="2"/>
          </w:tcPr>
          <w:p w14:paraId="56121FFA" w14:textId="6E89B40E" w:rsidR="0090152B" w:rsidRPr="003074A3" w:rsidRDefault="0090152B" w:rsidP="000C4888">
            <w:pPr>
              <w:rPr>
                <w:b/>
                <w:bCs/>
              </w:rPr>
            </w:pPr>
            <w:r w:rsidRPr="003074A3">
              <w:rPr>
                <w:b/>
                <w:bCs/>
              </w:rPr>
              <w:t>Hardware</w:t>
            </w:r>
            <w:r w:rsidR="003074A3">
              <w:rPr>
                <w:b/>
                <w:bCs/>
              </w:rPr>
              <w:t>:</w:t>
            </w:r>
          </w:p>
        </w:tc>
        <w:tc>
          <w:tcPr>
            <w:tcW w:w="4339" w:type="dxa"/>
            <w:gridSpan w:val="4"/>
          </w:tcPr>
          <w:p w14:paraId="7F042D37" w14:textId="77777777" w:rsidR="0090152B" w:rsidRDefault="0090152B" w:rsidP="000C4888"/>
        </w:tc>
        <w:tc>
          <w:tcPr>
            <w:tcW w:w="1098" w:type="dxa"/>
            <w:gridSpan w:val="2"/>
          </w:tcPr>
          <w:p w14:paraId="5E479A1A" w14:textId="64D7DFE0" w:rsidR="0090152B" w:rsidRPr="0090152B" w:rsidRDefault="0090152B" w:rsidP="000C4888">
            <w:pPr>
              <w:rPr>
                <w:b/>
                <w:bCs/>
              </w:rPr>
            </w:pPr>
            <w:r w:rsidRPr="0090152B">
              <w:rPr>
                <w:b/>
                <w:bCs/>
              </w:rPr>
              <w:t>Time</w:t>
            </w:r>
            <w:r w:rsidR="003074A3">
              <w:rPr>
                <w:b/>
                <w:bCs/>
              </w:rPr>
              <w:t>:</w:t>
            </w:r>
          </w:p>
        </w:tc>
        <w:tc>
          <w:tcPr>
            <w:tcW w:w="2132" w:type="dxa"/>
          </w:tcPr>
          <w:p w14:paraId="7BEFD2D9" w14:textId="693FEAC3" w:rsidR="0090152B" w:rsidRDefault="00B61F40" w:rsidP="000C4888">
            <w:r>
              <w:t>12 PM</w:t>
            </w:r>
          </w:p>
        </w:tc>
      </w:tr>
      <w:tr w:rsidR="0090152B" w14:paraId="30136C27" w14:textId="77777777" w:rsidTr="003074A3">
        <w:tc>
          <w:tcPr>
            <w:tcW w:w="2965" w:type="dxa"/>
            <w:gridSpan w:val="2"/>
          </w:tcPr>
          <w:p w14:paraId="4899F35B" w14:textId="33CD7EA3" w:rsidR="0090152B" w:rsidRPr="003074A3" w:rsidRDefault="0090152B" w:rsidP="000C4888">
            <w:pPr>
              <w:rPr>
                <w:b/>
                <w:bCs/>
              </w:rPr>
            </w:pPr>
            <w:r w:rsidRPr="003074A3">
              <w:rPr>
                <w:b/>
                <w:bCs/>
              </w:rPr>
              <w:t>Setup</w:t>
            </w:r>
            <w:r w:rsidR="003074A3">
              <w:rPr>
                <w:b/>
                <w:bCs/>
              </w:rPr>
              <w:t>:</w:t>
            </w:r>
          </w:p>
        </w:tc>
        <w:tc>
          <w:tcPr>
            <w:tcW w:w="7569" w:type="dxa"/>
            <w:gridSpan w:val="7"/>
          </w:tcPr>
          <w:p w14:paraId="2F7B8112" w14:textId="313747FA" w:rsidR="0090152B" w:rsidRDefault="00977A0A" w:rsidP="000C4888">
            <w:r>
              <w:t>Step#1, sensor attached to atmega328P placed on breadboard. Step#2, sensor attached to atmega328P and installed on robocar</w:t>
            </w:r>
          </w:p>
        </w:tc>
      </w:tr>
      <w:tr w:rsidR="0090152B" w14:paraId="031C9ED7" w14:textId="77777777" w:rsidTr="003074A3">
        <w:trPr>
          <w:cantSplit/>
          <w:trHeight w:val="674"/>
        </w:trPr>
        <w:tc>
          <w:tcPr>
            <w:tcW w:w="435" w:type="dxa"/>
            <w:textDirection w:val="tbRl"/>
          </w:tcPr>
          <w:p w14:paraId="7428DB1F" w14:textId="3BC080C7" w:rsidR="0090152B" w:rsidRPr="0090152B" w:rsidRDefault="0090152B" w:rsidP="0090152B">
            <w:pPr>
              <w:ind w:left="113" w:right="113"/>
              <w:rPr>
                <w:b/>
                <w:bCs/>
              </w:rPr>
            </w:pPr>
            <w:r w:rsidRPr="0090152B">
              <w:rPr>
                <w:b/>
                <w:bCs/>
              </w:rPr>
              <w:t>Step</w:t>
            </w:r>
          </w:p>
        </w:tc>
        <w:tc>
          <w:tcPr>
            <w:tcW w:w="2530" w:type="dxa"/>
          </w:tcPr>
          <w:p w14:paraId="5E6B34FD" w14:textId="7FB894A9" w:rsidR="0090152B" w:rsidRPr="0090152B" w:rsidRDefault="0090152B" w:rsidP="000C4888">
            <w:pPr>
              <w:rPr>
                <w:b/>
                <w:bCs/>
              </w:rPr>
            </w:pPr>
            <w:r w:rsidRPr="0090152B">
              <w:rPr>
                <w:b/>
                <w:bCs/>
              </w:rPr>
              <w:t>Action</w:t>
            </w:r>
          </w:p>
        </w:tc>
        <w:tc>
          <w:tcPr>
            <w:tcW w:w="3186" w:type="dxa"/>
          </w:tcPr>
          <w:p w14:paraId="51DCAA25" w14:textId="34D3FDBB" w:rsidR="0090152B" w:rsidRPr="0090152B" w:rsidRDefault="0090152B" w:rsidP="000C4888">
            <w:pPr>
              <w:rPr>
                <w:b/>
                <w:bCs/>
              </w:rPr>
            </w:pPr>
            <w:r w:rsidRPr="0090152B">
              <w:rPr>
                <w:b/>
                <w:bCs/>
              </w:rPr>
              <w:t>Expected Result</w:t>
            </w:r>
          </w:p>
        </w:tc>
        <w:tc>
          <w:tcPr>
            <w:tcW w:w="387" w:type="dxa"/>
            <w:textDirection w:val="tbRl"/>
          </w:tcPr>
          <w:p w14:paraId="19783E49" w14:textId="05E0AFB6" w:rsidR="0090152B" w:rsidRPr="0090152B" w:rsidRDefault="0090152B" w:rsidP="0090152B">
            <w:pPr>
              <w:ind w:left="113" w:right="113"/>
              <w:rPr>
                <w:b/>
                <w:bCs/>
              </w:rPr>
            </w:pPr>
            <w:r w:rsidRPr="0090152B">
              <w:rPr>
                <w:b/>
                <w:bCs/>
              </w:rPr>
              <w:t>Pass</w:t>
            </w:r>
          </w:p>
        </w:tc>
        <w:tc>
          <w:tcPr>
            <w:tcW w:w="414" w:type="dxa"/>
            <w:textDirection w:val="tbRl"/>
          </w:tcPr>
          <w:p w14:paraId="02531969" w14:textId="77777777" w:rsidR="0090152B" w:rsidRPr="0090152B" w:rsidRDefault="0090152B" w:rsidP="0090152B">
            <w:pPr>
              <w:ind w:left="113" w:right="113"/>
              <w:rPr>
                <w:b/>
                <w:bCs/>
              </w:rPr>
            </w:pPr>
            <w:r w:rsidRPr="0090152B">
              <w:rPr>
                <w:b/>
                <w:bCs/>
              </w:rPr>
              <w:t>Fail</w:t>
            </w:r>
          </w:p>
        </w:tc>
        <w:tc>
          <w:tcPr>
            <w:tcW w:w="369" w:type="dxa"/>
            <w:gridSpan w:val="2"/>
            <w:textDirection w:val="tbRl"/>
          </w:tcPr>
          <w:p w14:paraId="7F5488D6" w14:textId="276A99C4" w:rsidR="0090152B" w:rsidRPr="0090152B" w:rsidRDefault="0090152B" w:rsidP="0090152B">
            <w:pPr>
              <w:ind w:left="113" w:right="113"/>
              <w:rPr>
                <w:b/>
                <w:bCs/>
                <w:rtl/>
                <w:lang w:bidi="fa-IR"/>
              </w:rPr>
            </w:pPr>
            <w:r w:rsidRPr="0090152B">
              <w:rPr>
                <w:b/>
                <w:bCs/>
              </w:rPr>
              <w:t>N/A</w:t>
            </w:r>
          </w:p>
        </w:tc>
        <w:tc>
          <w:tcPr>
            <w:tcW w:w="3213" w:type="dxa"/>
            <w:gridSpan w:val="2"/>
          </w:tcPr>
          <w:p w14:paraId="69126E41" w14:textId="53E6F94D" w:rsidR="0090152B" w:rsidRPr="0090152B" w:rsidRDefault="0090152B" w:rsidP="000C4888">
            <w:pPr>
              <w:rPr>
                <w:b/>
                <w:bCs/>
              </w:rPr>
            </w:pPr>
            <w:r w:rsidRPr="0090152B">
              <w:rPr>
                <w:b/>
                <w:bCs/>
              </w:rPr>
              <w:t>Comments</w:t>
            </w:r>
          </w:p>
        </w:tc>
      </w:tr>
      <w:tr w:rsidR="0090152B" w14:paraId="62B0A953" w14:textId="77777777" w:rsidTr="003074A3">
        <w:trPr>
          <w:cantSplit/>
          <w:trHeight w:val="1134"/>
        </w:trPr>
        <w:tc>
          <w:tcPr>
            <w:tcW w:w="435" w:type="dxa"/>
          </w:tcPr>
          <w:p w14:paraId="70FE7586" w14:textId="490CEF36" w:rsidR="0090152B" w:rsidRPr="0090152B" w:rsidRDefault="0090152B" w:rsidP="0090152B">
            <w:pPr>
              <w:rPr>
                <w:b/>
                <w:bCs/>
              </w:rPr>
            </w:pPr>
            <w:r w:rsidRPr="0090152B">
              <w:rPr>
                <w:b/>
                <w:bCs/>
              </w:rPr>
              <w:t>1</w:t>
            </w:r>
          </w:p>
        </w:tc>
        <w:tc>
          <w:tcPr>
            <w:tcW w:w="2530" w:type="dxa"/>
          </w:tcPr>
          <w:p w14:paraId="6CEF773C" w14:textId="55D37414" w:rsidR="0090152B" w:rsidRDefault="00E77A83" w:rsidP="000C4888">
            <w:r>
              <w:t>Write a program that constantly measures the distance using the sensor</w:t>
            </w:r>
            <w:r w:rsidR="00977A0A">
              <w:t>. Move a cardboard box attached to a measuring tape back and forth in front of the sensor and document the readings.</w:t>
            </w:r>
          </w:p>
        </w:tc>
        <w:tc>
          <w:tcPr>
            <w:tcW w:w="3186" w:type="dxa"/>
          </w:tcPr>
          <w:p w14:paraId="39BE25D1" w14:textId="72F8C0E3" w:rsidR="0090152B" w:rsidRDefault="00E77A83" w:rsidP="000C4888">
            <w:r>
              <w:t xml:space="preserve">Program should be statically tested to verify accuracy. </w:t>
            </w:r>
          </w:p>
        </w:tc>
        <w:tc>
          <w:tcPr>
            <w:tcW w:w="387" w:type="dxa"/>
            <w:textDirection w:val="tbRl"/>
          </w:tcPr>
          <w:p w14:paraId="4EBDA7DB" w14:textId="4C0CB65B" w:rsidR="0090152B" w:rsidRDefault="00E77A83" w:rsidP="0090152B">
            <w:pPr>
              <w:ind w:left="113" w:right="113"/>
            </w:pPr>
            <w:r>
              <w:t>X</w:t>
            </w:r>
          </w:p>
        </w:tc>
        <w:tc>
          <w:tcPr>
            <w:tcW w:w="414" w:type="dxa"/>
            <w:textDirection w:val="tbRl"/>
          </w:tcPr>
          <w:p w14:paraId="5CDD49BC" w14:textId="77777777" w:rsidR="0090152B" w:rsidRDefault="0090152B" w:rsidP="0090152B">
            <w:pPr>
              <w:ind w:left="113" w:right="113"/>
            </w:pPr>
          </w:p>
        </w:tc>
        <w:tc>
          <w:tcPr>
            <w:tcW w:w="369" w:type="dxa"/>
            <w:gridSpan w:val="2"/>
            <w:textDirection w:val="tbRl"/>
          </w:tcPr>
          <w:p w14:paraId="30628E95" w14:textId="77777777" w:rsidR="0090152B" w:rsidRDefault="0090152B" w:rsidP="0090152B">
            <w:pPr>
              <w:ind w:left="113" w:right="113"/>
            </w:pPr>
          </w:p>
        </w:tc>
        <w:tc>
          <w:tcPr>
            <w:tcW w:w="3213" w:type="dxa"/>
            <w:gridSpan w:val="2"/>
          </w:tcPr>
          <w:p w14:paraId="5004C970" w14:textId="65A60701" w:rsidR="0090152B" w:rsidRDefault="00797C68" w:rsidP="000C4888">
            <w:r>
              <w:t>The reading</w:t>
            </w:r>
            <w:r w:rsidR="003074A3">
              <w:t>s</w:t>
            </w:r>
            <w:r>
              <w:t xml:space="preserve"> had </w:t>
            </w:r>
            <m:oMath>
              <m:r>
                <w:rPr>
                  <w:rFonts w:ascii="Cambria Math" w:hAnsi="Cambria Math"/>
                </w:rPr>
                <m:t>±1%</m:t>
              </m:r>
            </m:oMath>
            <w:r>
              <w:rPr>
                <w:rFonts w:eastAsiaTheme="minorEastAsia"/>
              </w:rPr>
              <w:t xml:space="preserve"> error. The error was in an acceptable range. </w:t>
            </w:r>
            <w:r w:rsidR="00E77A83">
              <w:t xml:space="preserve"> </w:t>
            </w:r>
          </w:p>
        </w:tc>
      </w:tr>
      <w:tr w:rsidR="0090152B" w14:paraId="3093D9A2" w14:textId="77777777" w:rsidTr="003074A3">
        <w:trPr>
          <w:cantSplit/>
          <w:trHeight w:val="1134"/>
        </w:trPr>
        <w:tc>
          <w:tcPr>
            <w:tcW w:w="435" w:type="dxa"/>
          </w:tcPr>
          <w:p w14:paraId="6F6EE3C0" w14:textId="1041C309" w:rsidR="0090152B" w:rsidRPr="0090152B" w:rsidRDefault="0090152B" w:rsidP="0090152B">
            <w:pPr>
              <w:rPr>
                <w:b/>
                <w:bCs/>
              </w:rPr>
            </w:pPr>
            <w:r w:rsidRPr="0090152B">
              <w:rPr>
                <w:b/>
                <w:bCs/>
              </w:rPr>
              <w:t>2</w:t>
            </w:r>
          </w:p>
        </w:tc>
        <w:tc>
          <w:tcPr>
            <w:tcW w:w="2530" w:type="dxa"/>
          </w:tcPr>
          <w:p w14:paraId="0C242C3F" w14:textId="63F69A65" w:rsidR="0090152B" w:rsidRDefault="000F2E95" w:rsidP="000C4888">
            <w:r>
              <w:t>Write a program that constantly measures the distance using the sensor</w:t>
            </w:r>
            <w:r w:rsidR="00977A0A">
              <w:t xml:space="preserve">. Measure </w:t>
            </w:r>
            <w:r w:rsidR="00797C68">
              <w:t>a 30 cm long floor connected to a wall. Measure and place three markings each 10 cm apart</w:t>
            </w:r>
            <w:r w:rsidR="00977A0A">
              <w:t>.</w:t>
            </w:r>
            <w:r w:rsidR="00797C68">
              <w:t xml:space="preserve"> </w:t>
            </w:r>
            <w:r w:rsidR="00977A0A">
              <w:t xml:space="preserve">Compare the measured distance and </w:t>
            </w:r>
            <w:r w:rsidR="00797C68">
              <w:t xml:space="preserve">the </w:t>
            </w:r>
            <w:r w:rsidR="00977A0A">
              <w:t>actual distance</w:t>
            </w:r>
            <w:r w:rsidR="00797C68">
              <w:t>.</w:t>
            </w:r>
            <w:r w:rsidR="00977A0A">
              <w:t xml:space="preserve">  </w:t>
            </w:r>
          </w:p>
        </w:tc>
        <w:tc>
          <w:tcPr>
            <w:tcW w:w="3186" w:type="dxa"/>
          </w:tcPr>
          <w:p w14:paraId="62C22B26" w14:textId="308705B4" w:rsidR="0090152B" w:rsidRDefault="000F2E95" w:rsidP="000C4888">
            <w:r>
              <w:t xml:space="preserve">Program and sensor provide accurate measurements while vibration is involved due to robocar movements. </w:t>
            </w:r>
          </w:p>
        </w:tc>
        <w:tc>
          <w:tcPr>
            <w:tcW w:w="387" w:type="dxa"/>
            <w:textDirection w:val="tbRl"/>
          </w:tcPr>
          <w:p w14:paraId="4DFE4ED5" w14:textId="46F2A428" w:rsidR="0090152B" w:rsidRDefault="000F2E95" w:rsidP="0090152B">
            <w:pPr>
              <w:ind w:left="113" w:right="113"/>
            </w:pPr>
            <w:r>
              <w:t>X</w:t>
            </w:r>
          </w:p>
        </w:tc>
        <w:tc>
          <w:tcPr>
            <w:tcW w:w="414" w:type="dxa"/>
            <w:textDirection w:val="tbRl"/>
          </w:tcPr>
          <w:p w14:paraId="30232F26" w14:textId="77777777" w:rsidR="0090152B" w:rsidRDefault="0090152B" w:rsidP="0090152B">
            <w:pPr>
              <w:ind w:left="113" w:right="113"/>
            </w:pPr>
          </w:p>
        </w:tc>
        <w:tc>
          <w:tcPr>
            <w:tcW w:w="369" w:type="dxa"/>
            <w:gridSpan w:val="2"/>
            <w:textDirection w:val="tbRl"/>
          </w:tcPr>
          <w:p w14:paraId="50D4A29D" w14:textId="77777777" w:rsidR="0090152B" w:rsidRDefault="0090152B" w:rsidP="0090152B">
            <w:pPr>
              <w:ind w:left="113" w:right="113"/>
            </w:pPr>
          </w:p>
        </w:tc>
        <w:tc>
          <w:tcPr>
            <w:tcW w:w="3213" w:type="dxa"/>
            <w:gridSpan w:val="2"/>
          </w:tcPr>
          <w:p w14:paraId="086F4AC3" w14:textId="125FF6E7" w:rsidR="0090152B" w:rsidRDefault="0090152B" w:rsidP="000C4888"/>
        </w:tc>
      </w:tr>
    </w:tbl>
    <w:p w14:paraId="578C2C70" w14:textId="77777777" w:rsidR="0090152B" w:rsidRPr="000C4888" w:rsidRDefault="0090152B" w:rsidP="000C4888"/>
    <w:sectPr w:rsidR="0090152B" w:rsidRPr="000C48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MjeyMDQ3t7Q0MTBV0lEKTi0uzszPAykwrgUAS2ns4SwAAAA="/>
  </w:docVars>
  <w:rsids>
    <w:rsidRoot w:val="000C4888"/>
    <w:rsid w:val="0008577F"/>
    <w:rsid w:val="000C4888"/>
    <w:rsid w:val="000F2E95"/>
    <w:rsid w:val="002F49F7"/>
    <w:rsid w:val="003074A3"/>
    <w:rsid w:val="003E7F33"/>
    <w:rsid w:val="00797C68"/>
    <w:rsid w:val="008830E5"/>
    <w:rsid w:val="0090152B"/>
    <w:rsid w:val="00906684"/>
    <w:rsid w:val="0095454A"/>
    <w:rsid w:val="00977A0A"/>
    <w:rsid w:val="00A27AD0"/>
    <w:rsid w:val="00B61F40"/>
    <w:rsid w:val="00B67EEE"/>
    <w:rsid w:val="00E77A83"/>
    <w:rsid w:val="00F0029F"/>
    <w:rsid w:val="00F45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64516"/>
  <w15:chartTrackingRefBased/>
  <w15:docId w15:val="{46081942-09F3-484D-95D3-58205E9AA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15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97C6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A3FFF8-8B7E-429C-8425-3DDA3DF43D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9</TotalTime>
  <Pages>1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id karami</dc:creator>
  <cp:keywords/>
  <dc:description/>
  <cp:lastModifiedBy>navid karami</cp:lastModifiedBy>
  <cp:revision>3</cp:revision>
  <dcterms:created xsi:type="dcterms:W3CDTF">2020-12-04T03:48:00Z</dcterms:created>
  <dcterms:modified xsi:type="dcterms:W3CDTF">2020-12-05T06:14:00Z</dcterms:modified>
</cp:coreProperties>
</file>